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059C5" w14:textId="77777777" w:rsidR="008C745B" w:rsidRPr="00861675" w:rsidRDefault="008C745B" w:rsidP="00120498">
      <w:pPr>
        <w:rPr>
          <w:rFonts w:ascii="Times New Roman" w:eastAsia="Times New Roman" w:hAnsi="Times New Roman" w:cs="Times New Roman"/>
          <w:bCs/>
          <w:kern w:val="36"/>
        </w:rPr>
      </w:pPr>
    </w:p>
    <w:p w14:paraId="301EA4DE" w14:textId="294B70AC" w:rsidR="00120498" w:rsidRDefault="00120498" w:rsidP="00120498">
      <w:pPr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 xml:space="preserve">I hereby make application for membership </w:t>
      </w:r>
      <w:proofErr w:type="gramStart"/>
      <w:r w:rsidRPr="00861675">
        <w:rPr>
          <w:rFonts w:ascii="Times New Roman" w:eastAsia="Times New Roman" w:hAnsi="Times New Roman" w:cs="Times New Roman"/>
          <w:bCs/>
          <w:kern w:val="36"/>
        </w:rPr>
        <w:t>in</w:t>
      </w:r>
      <w:proofErr w:type="gramEnd"/>
      <w:r w:rsidRPr="00861675">
        <w:rPr>
          <w:rFonts w:ascii="Times New Roman" w:eastAsia="Times New Roman" w:hAnsi="Times New Roman" w:cs="Times New Roman"/>
          <w:bCs/>
          <w:kern w:val="36"/>
        </w:rPr>
        <w:t xml:space="preserve"> the Northern Virginia Estate Planning Council.  I agree to participate actively in the organization and to abide by the Council’s bylaws and regulations. </w:t>
      </w:r>
    </w:p>
    <w:p w14:paraId="4E2E42FC" w14:textId="77777777" w:rsidR="004235A2" w:rsidRPr="004235A2" w:rsidRDefault="004235A2" w:rsidP="008C2FE4">
      <w:pPr>
        <w:spacing w:after="0"/>
        <w:rPr>
          <w:rFonts w:ascii="Times New Roman" w:eastAsia="Times New Roman" w:hAnsi="Times New Roman" w:cs="Times New Roman"/>
          <w:bCs/>
          <w:kern w:val="36"/>
          <w:sz w:val="16"/>
          <w:szCs w:val="16"/>
        </w:rPr>
      </w:pPr>
    </w:p>
    <w:p w14:paraId="22A79F4F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Name: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_______________________________________________________________________</w:t>
      </w:r>
    </w:p>
    <w:p w14:paraId="13975831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Last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First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Middle Initial</w:t>
      </w:r>
    </w:p>
    <w:p w14:paraId="301F1603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339C2C22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Name as it should appear on badge: __________________________________________</w:t>
      </w:r>
    </w:p>
    <w:p w14:paraId="0955F34A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416316AE" w14:textId="7C22A111" w:rsidR="00120498" w:rsidRPr="00861675" w:rsidRDefault="00854C1D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253506" wp14:editId="5BC4AAF1">
                <wp:simplePos x="0" y="0"/>
                <wp:positionH relativeFrom="column">
                  <wp:posOffset>2038350</wp:posOffset>
                </wp:positionH>
                <wp:positionV relativeFrom="paragraph">
                  <wp:posOffset>38100</wp:posOffset>
                </wp:positionV>
                <wp:extent cx="104775" cy="95250"/>
                <wp:effectExtent l="0" t="0" r="9525" b="0"/>
                <wp:wrapNone/>
                <wp:docPr id="2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775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2FB4FB" w14:textId="77777777" w:rsidR="008B2E12" w:rsidRDefault="008B2E12" w:rsidP="008B2E1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253506" id="Rectangle 2" o:spid="_x0000_s1026" style="position:absolute;margin-left:160.5pt;margin-top:3pt;width:8.25pt;height: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" filled="f" strokecolor="black [3213]" strokeweight="1pt">
                <v:path arrowok="t"/>
                <v:textbox>
                  <w:txbxContent>
                    <w:p w14:paraId="4A2FB4FB" w14:textId="77777777" w:rsidR="008B2E12" w:rsidRDefault="008B2E12" w:rsidP="008B2E1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700344" wp14:editId="755490DE">
                <wp:simplePos x="0" y="0"/>
                <wp:positionH relativeFrom="column">
                  <wp:posOffset>1257300</wp:posOffset>
                </wp:positionH>
                <wp:positionV relativeFrom="paragraph">
                  <wp:posOffset>26670</wp:posOffset>
                </wp:positionV>
                <wp:extent cx="104775" cy="95250"/>
                <wp:effectExtent l="0" t="0" r="9525" b="0"/>
                <wp:wrapNone/>
                <wp:docPr id="2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775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108087" id="Rectangle 1" o:spid="_x0000_s1026" style="position:absolute;margin-left:99pt;margin-top:2.1pt;width:8.25pt;height: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" filled="f" strokecolor="black [3213]" strokeweight="1pt">
                <v:path arrowok="t"/>
              </v:rect>
            </w:pict>
          </mc:Fallback>
        </mc:AlternateConten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Preferred Address:   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</w: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Business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   </w:t>
      </w:r>
      <w:proofErr w:type="gramStart"/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Home</w: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</w: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Street:_</w:t>
      </w:r>
      <w:proofErr w:type="gramEnd"/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___________________________________</w:t>
      </w:r>
    </w:p>
    <w:p w14:paraId="1169DEEA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25997859" w14:textId="77777777" w:rsidR="00120498" w:rsidRPr="00861675" w:rsidRDefault="00120498" w:rsidP="00120498">
      <w:pPr>
        <w:spacing w:line="240" w:lineRule="auto"/>
        <w:ind w:left="720" w:firstLine="720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ity: ____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State: ______________     Zip: _______________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_</w:t>
      </w:r>
    </w:p>
    <w:p w14:paraId="0BAAB0CC" w14:textId="77777777" w:rsidR="00120498" w:rsidRPr="00861675" w:rsidRDefault="00120498" w:rsidP="00120498">
      <w:pPr>
        <w:spacing w:line="240" w:lineRule="auto"/>
        <w:ind w:left="720" w:firstLine="720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2E4D3A02" w14:textId="77777777" w:rsidR="00120498" w:rsidRPr="00861675" w:rsidRDefault="00120498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Phone: _______________    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Fax: _______________     Email: _____________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63B72588" w14:textId="77777777" w:rsidR="00097460" w:rsidRPr="00861675" w:rsidRDefault="008B2E12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mployer: </w:t>
      </w:r>
      <w:r w:rsidR="00097460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__________________________________________________</w:t>
      </w:r>
    </w:p>
    <w:p w14:paraId="0427C533" w14:textId="77777777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04C4F37F" w14:textId="6143AB1C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Occupation</w:t>
      </w:r>
      <w:r w:rsidR="00861675" w:rsidRPr="00861675">
        <w:rPr>
          <w:rFonts w:ascii="Times New Roman" w:eastAsia="Times New Roman" w:hAnsi="Times New Roman" w:cs="Times New Roman"/>
          <w:bCs/>
          <w:kern w:val="36"/>
          <w:sz w:val="20"/>
          <w:szCs w:val="20"/>
        </w:rPr>
        <w:t>*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: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013A2A9D" wp14:editId="2F817385">
            <wp:extent cx="114300" cy="104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ttorney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14398EC9" wp14:editId="7F276F59">
            <wp:extent cx="114300" cy="1047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PA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854C1D"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15202ACB" wp14:editId="0E165A68">
            <wp:extent cx="114300" cy="1047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901DD9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FP/</w:t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854C1D"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7C0832E0" wp14:editId="6194B62E">
            <wp:extent cx="114300" cy="104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hFC</w:t>
      </w:r>
    </w:p>
    <w:p w14:paraId="12BE0AEF" w14:textId="43F171C1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6D1A089E" wp14:editId="1AC98678">
            <wp:extent cx="114300" cy="1047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rust Officer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403860D1" wp14:editId="4DE706BE">
            <wp:extent cx="114300" cy="1047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LU</w:t>
      </w:r>
      <w:r w:rsidR="0040041B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40041B"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32FA988A" wp14:editId="52BAC717">
            <wp:extent cx="114300" cy="104775"/>
            <wp:effectExtent l="0" t="0" r="0" b="9525"/>
            <wp:docPr id="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40041B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Enrolled Agent</w:t>
      </w:r>
    </w:p>
    <w:p w14:paraId="1FB6245B" w14:textId="6BE28814" w:rsidR="0040041B" w:rsidRPr="00861675" w:rsidRDefault="0040041B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627498D7" wp14:editId="2E1867FE">
            <wp:extent cx="114300" cy="104775"/>
            <wp:effectExtent l="0" t="0" r="0" b="9525"/>
            <wp:docPr id="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ccredited Valuation Expert</w:t>
      </w:r>
      <w:r w:rsidR="004261FF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4261FF"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795A46B9" wp14:editId="1758240A">
            <wp:extent cx="114300" cy="104775"/>
            <wp:effectExtent l="0" t="0" r="0" b="9525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4C1D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4261FF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lanned Giving Professional</w:t>
      </w:r>
    </w:p>
    <w:p w14:paraId="299D6D02" w14:textId="0EDA3DA3" w:rsidR="00097460" w:rsidRPr="004235A2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16"/>
          <w:szCs w:val="16"/>
        </w:rPr>
      </w:pPr>
    </w:p>
    <w:p w14:paraId="657B5B4C" w14:textId="4378E798" w:rsidR="00861675" w:rsidRPr="00861675" w:rsidRDefault="00861675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0"/>
          <w:szCs w:val="20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0"/>
          <w:szCs w:val="20"/>
        </w:rPr>
        <w:t>*If your occupation is not listed here, please email nvepc@ascent-management.com and request the Associate Member application.</w:t>
      </w:r>
    </w:p>
    <w:p w14:paraId="7B71945E" w14:textId="77777777" w:rsidR="00861675" w:rsidRPr="004235A2" w:rsidRDefault="00861675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0"/>
          <w:szCs w:val="20"/>
        </w:rPr>
      </w:pPr>
    </w:p>
    <w:p w14:paraId="4DA2C5CD" w14:textId="77777777" w:rsidR="004F13A6" w:rsidRPr="00861675" w:rsidRDefault="004F13A6" w:rsidP="00DA11EC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lease select a committee you’d like to join:</w:t>
      </w:r>
    </w:p>
    <w:p w14:paraId="1464A5DA" w14:textId="027DC0F6" w:rsidR="00DA11EC" w:rsidRPr="00861675" w:rsidRDefault="00DA11EC" w:rsidP="00F67625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530A23DE" wp14:editId="470EE2F9">
            <wp:extent cx="114300" cy="1047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proofErr w:type="gramStart"/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Governance</w:t>
      </w:r>
      <w:r w:rsidR="00F6762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</w:t>
      </w:r>
      <w:r w:rsidR="0014297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proofErr w:type="gramEnd"/>
      <w:r w:rsidR="00F6762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212656CE" wp14:editId="56DCE956">
            <wp:extent cx="114300" cy="1047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61675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embership</w:t>
      </w:r>
      <w:r w:rsidR="00F6762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</w:t>
      </w:r>
      <w:r w:rsidR="008C2FE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084B2294" wp14:editId="457A3BC4">
            <wp:extent cx="114300" cy="1047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61675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rogram</w:t>
      </w:r>
      <w:r w:rsidR="005B64D0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</w:t>
      </w:r>
      <w:r w:rsidR="00F6762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</w:t>
      </w:r>
      <w:r w:rsidR="008C2FE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7D53AA49" wp14:editId="0DB8BBCB">
            <wp:extent cx="114300" cy="1047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61675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ponsorship</w:t>
      </w:r>
      <w:r w:rsidR="00F6762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21A31436" w14:textId="229363DA" w:rsidR="00DA11EC" w:rsidRPr="004235A2" w:rsidRDefault="00DA11EC" w:rsidP="00DA11EC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16"/>
          <w:szCs w:val="16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176BB72D" w14:textId="3B49AC52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proofErr w:type="gramStart"/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wo </w:t>
      </w:r>
      <w:r w:rsidR="004261FF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ember</w:t>
      </w:r>
      <w:proofErr w:type="gramEnd"/>
      <w:r w:rsidR="004261FF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sponsors are required: </w:t>
      </w:r>
    </w:p>
    <w:p w14:paraId="1A5EFDD6" w14:textId="77777777" w:rsidR="00097460" w:rsidRPr="004235A2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0"/>
          <w:szCs w:val="20"/>
        </w:rPr>
      </w:pPr>
    </w:p>
    <w:p w14:paraId="493CAEF8" w14:textId="77777777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ponsor in your professional discipline</w:t>
      </w:r>
      <w:proofErr w:type="gramStart"/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: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Signature</w:t>
      </w:r>
      <w:proofErr w:type="gramEnd"/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: _________________________________</w:t>
      </w:r>
    </w:p>
    <w:p w14:paraId="38112AB9" w14:textId="77777777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05A0D1C1" w14:textId="77777777" w:rsidR="00097460" w:rsidRPr="00861675" w:rsidRDefault="00D30AD2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hone: ______________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097460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rint Name: _______________________________</w:t>
      </w:r>
    </w:p>
    <w:p w14:paraId="059B84BA" w14:textId="77777777" w:rsidR="00097460" w:rsidRPr="00861675" w:rsidRDefault="00097460" w:rsidP="00097460">
      <w:pPr>
        <w:spacing w:line="240" w:lineRule="auto"/>
        <w:ind w:left="3600" w:firstLine="720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3A3F7C1B" w14:textId="77777777" w:rsidR="00D30AD2" w:rsidRPr="00861675" w:rsidRDefault="000E60AB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ponsor in any of other 7</w:t>
      </w:r>
      <w:r w:rsidR="00D30AD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disciplines</w:t>
      </w:r>
      <w:proofErr w:type="gramStart"/>
      <w:r w:rsidR="00D30AD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: </w:t>
      </w:r>
      <w:r w:rsidR="00D30AD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Signature</w:t>
      </w:r>
      <w:proofErr w:type="gramEnd"/>
      <w:r w:rsidR="00D30AD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: _________________________________</w:t>
      </w:r>
    </w:p>
    <w:p w14:paraId="3088FBEA" w14:textId="77777777" w:rsidR="00D30AD2" w:rsidRPr="00861675" w:rsidRDefault="00D30AD2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12350D43" w14:textId="77777777" w:rsidR="00D30AD2" w:rsidRPr="00861675" w:rsidRDefault="00D30AD2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hone: ______________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Print Name: _______________________________</w:t>
      </w:r>
    </w:p>
    <w:p w14:paraId="184A813C" w14:textId="77777777" w:rsidR="00097460" w:rsidRPr="00861675" w:rsidRDefault="00097460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</w:p>
    <w:p w14:paraId="7D4C8F9E" w14:textId="4150EC2C" w:rsidR="00D30AD2" w:rsidRDefault="00D30AD2" w:rsidP="00AD1089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 xml:space="preserve">A $25 </w:t>
      </w:r>
      <w:r w:rsidR="0040041B" w:rsidRPr="00861675">
        <w:rPr>
          <w:rFonts w:ascii="Times New Roman" w:eastAsia="Times New Roman" w:hAnsi="Times New Roman" w:cs="Times New Roman"/>
          <w:bCs/>
          <w:kern w:val="36"/>
        </w:rPr>
        <w:t>admini</w:t>
      </w:r>
      <w:r w:rsidR="004261FF" w:rsidRPr="00861675">
        <w:rPr>
          <w:rFonts w:ascii="Times New Roman" w:eastAsia="Times New Roman" w:hAnsi="Times New Roman" w:cs="Times New Roman"/>
          <w:bCs/>
          <w:kern w:val="36"/>
        </w:rPr>
        <w:t>s</w:t>
      </w:r>
      <w:r w:rsidR="0040041B" w:rsidRPr="00861675">
        <w:rPr>
          <w:rFonts w:ascii="Times New Roman" w:eastAsia="Times New Roman" w:hAnsi="Times New Roman" w:cs="Times New Roman"/>
          <w:bCs/>
          <w:kern w:val="36"/>
        </w:rPr>
        <w:t>trative</w:t>
      </w:r>
      <w:r w:rsidRPr="00861675">
        <w:rPr>
          <w:rFonts w:ascii="Times New Roman" w:eastAsia="Times New Roman" w:hAnsi="Times New Roman" w:cs="Times New Roman"/>
          <w:bCs/>
          <w:kern w:val="36"/>
        </w:rPr>
        <w:t xml:space="preserve"> fee must accompany this </w:t>
      </w:r>
      <w:proofErr w:type="gramStart"/>
      <w:r w:rsidRPr="00861675">
        <w:rPr>
          <w:rFonts w:ascii="Times New Roman" w:eastAsia="Times New Roman" w:hAnsi="Times New Roman" w:cs="Times New Roman"/>
          <w:bCs/>
          <w:kern w:val="36"/>
        </w:rPr>
        <w:t>application</w:t>
      </w:r>
      <w:proofErr w:type="gramEnd"/>
      <w:r w:rsidR="00AD1089">
        <w:rPr>
          <w:rFonts w:ascii="Times New Roman" w:eastAsia="Times New Roman" w:hAnsi="Times New Roman" w:cs="Times New Roman"/>
          <w:bCs/>
          <w:kern w:val="36"/>
        </w:rPr>
        <w:t xml:space="preserve"> and</w:t>
      </w:r>
      <w:r w:rsidRPr="00861675">
        <w:rPr>
          <w:rFonts w:ascii="Times New Roman" w:eastAsia="Times New Roman" w:hAnsi="Times New Roman" w:cs="Times New Roman"/>
          <w:bCs/>
          <w:kern w:val="36"/>
        </w:rPr>
        <w:t xml:space="preserve"> this fee will </w:t>
      </w:r>
      <w:r w:rsidR="00B17814" w:rsidRPr="00861675">
        <w:rPr>
          <w:rFonts w:ascii="Times New Roman" w:eastAsia="Times New Roman" w:hAnsi="Times New Roman" w:cs="Times New Roman"/>
          <w:bCs/>
          <w:kern w:val="36"/>
        </w:rPr>
        <w:t xml:space="preserve">not </w:t>
      </w:r>
      <w:r w:rsidRPr="00861675">
        <w:rPr>
          <w:rFonts w:ascii="Times New Roman" w:eastAsia="Times New Roman" w:hAnsi="Times New Roman" w:cs="Times New Roman"/>
          <w:bCs/>
          <w:kern w:val="36"/>
        </w:rPr>
        <w:t>be refunded in the event the application is rejected.</w:t>
      </w:r>
      <w:r w:rsidR="008C745B" w:rsidRPr="00861675">
        <w:rPr>
          <w:rFonts w:ascii="Times New Roman" w:eastAsia="Times New Roman" w:hAnsi="Times New Roman" w:cs="Times New Roman"/>
          <w:bCs/>
          <w:kern w:val="36"/>
        </w:rPr>
        <w:t xml:space="preserve"> You can pay online at </w:t>
      </w:r>
      <w:hyperlink r:id="rId8" w:history="1">
        <w:r w:rsidR="008C745B" w:rsidRPr="00861675">
          <w:rPr>
            <w:rStyle w:val="Hyperlink"/>
            <w:rFonts w:ascii="Times New Roman" w:eastAsia="Times New Roman" w:hAnsi="Times New Roman" w:cs="Times New Roman"/>
            <w:bCs/>
            <w:kern w:val="36"/>
          </w:rPr>
          <w:t>https://www.nvepc.org/members/renewal</w:t>
        </w:r>
      </w:hyperlink>
      <w:r w:rsidR="008C745B" w:rsidRPr="00861675">
        <w:rPr>
          <w:rFonts w:ascii="Times New Roman" w:eastAsia="Times New Roman" w:hAnsi="Times New Roman" w:cs="Times New Roman"/>
          <w:bCs/>
          <w:kern w:val="36"/>
        </w:rPr>
        <w:t xml:space="preserve"> and select “Membership Application $25.00” or mail a check, payable to NVE</w:t>
      </w:r>
      <w:r w:rsidR="00AD1089">
        <w:rPr>
          <w:rFonts w:ascii="Times New Roman" w:eastAsia="Times New Roman" w:hAnsi="Times New Roman" w:cs="Times New Roman"/>
          <w:bCs/>
          <w:kern w:val="36"/>
        </w:rPr>
        <w:t>P</w:t>
      </w:r>
      <w:r w:rsidR="008C745B" w:rsidRPr="00861675">
        <w:rPr>
          <w:rFonts w:ascii="Times New Roman" w:eastAsia="Times New Roman" w:hAnsi="Times New Roman" w:cs="Times New Roman"/>
          <w:bCs/>
          <w:kern w:val="36"/>
        </w:rPr>
        <w:t>C, to 3337 Duke Street, Alexandria, VA 22314</w:t>
      </w:r>
      <w:r w:rsidR="00AD1089">
        <w:rPr>
          <w:rFonts w:ascii="Times New Roman" w:eastAsia="Times New Roman" w:hAnsi="Times New Roman" w:cs="Times New Roman"/>
          <w:bCs/>
          <w:kern w:val="36"/>
        </w:rPr>
        <w:t>.</w:t>
      </w:r>
    </w:p>
    <w:p w14:paraId="6F1B3C93" w14:textId="77777777" w:rsidR="00AD1089" w:rsidRPr="00861675" w:rsidRDefault="00AD1089" w:rsidP="00AD1089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</w:p>
    <w:p w14:paraId="012761DF" w14:textId="77777777" w:rsidR="00886E1E" w:rsidRPr="008C2FE4" w:rsidRDefault="00886E1E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16"/>
          <w:szCs w:val="16"/>
        </w:rPr>
      </w:pPr>
    </w:p>
    <w:p w14:paraId="5EE256B1" w14:textId="77777777" w:rsidR="00D30AD2" w:rsidRPr="00861675" w:rsidRDefault="00D30AD2" w:rsidP="00D30AD2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 xml:space="preserve">Application Accepted by Executive Committee: </w:t>
      </w:r>
    </w:p>
    <w:p w14:paraId="2C24A45D" w14:textId="77777777" w:rsidR="00886E1E" w:rsidRPr="004235A2" w:rsidRDefault="00886E1E" w:rsidP="00D30AD2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  <w:bCs/>
          <w:kern w:val="36"/>
          <w:sz w:val="16"/>
          <w:szCs w:val="16"/>
        </w:rPr>
      </w:pPr>
    </w:p>
    <w:p w14:paraId="14C23D7C" w14:textId="77777777" w:rsidR="00886E1E" w:rsidRPr="00861675" w:rsidRDefault="00886E1E" w:rsidP="00886E1E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  <w:proofErr w:type="gramStart"/>
      <w:r w:rsidRPr="00861675">
        <w:rPr>
          <w:rFonts w:ascii="Times New Roman" w:eastAsia="Times New Roman" w:hAnsi="Times New Roman" w:cs="Times New Roman"/>
          <w:bCs/>
          <w:kern w:val="36"/>
        </w:rPr>
        <w:t>Date: _</w:t>
      </w:r>
      <w:proofErr w:type="gramEnd"/>
      <w:r w:rsidRPr="00861675">
        <w:rPr>
          <w:rFonts w:ascii="Times New Roman" w:eastAsia="Times New Roman" w:hAnsi="Times New Roman" w:cs="Times New Roman"/>
          <w:bCs/>
          <w:kern w:val="36"/>
        </w:rPr>
        <w:t>___________</w:t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A1561C" w:rsidRPr="00861675">
        <w:rPr>
          <w:rFonts w:ascii="Times New Roman" w:eastAsia="Times New Roman" w:hAnsi="Times New Roman" w:cs="Times New Roman"/>
          <w:bCs/>
          <w:kern w:val="36"/>
        </w:rPr>
        <w:t xml:space="preserve">     </w:t>
      </w:r>
      <w:r w:rsidRPr="00861675">
        <w:rPr>
          <w:rFonts w:ascii="Times New Roman" w:eastAsia="Times New Roman" w:hAnsi="Times New Roman" w:cs="Times New Roman"/>
          <w:bCs/>
          <w:kern w:val="36"/>
        </w:rPr>
        <w:t>by: __________________________________</w:t>
      </w:r>
    </w:p>
    <w:p w14:paraId="56C432FC" w14:textId="767F87C6" w:rsidR="00861675" w:rsidRDefault="00886E1E" w:rsidP="004235A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  <w:t>President or Chairperson, Membership</w:t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</w:p>
    <w:sectPr w:rsidR="00861675" w:rsidSect="0086167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F7928" w14:textId="77777777" w:rsidR="00AF4369" w:rsidRDefault="00AF4369" w:rsidP="00AF4369">
      <w:pPr>
        <w:spacing w:after="0" w:line="240" w:lineRule="auto"/>
      </w:pPr>
      <w:r>
        <w:separator/>
      </w:r>
    </w:p>
  </w:endnote>
  <w:endnote w:type="continuationSeparator" w:id="0">
    <w:p w14:paraId="423FCABC" w14:textId="77777777" w:rsidR="00AF4369" w:rsidRDefault="00AF4369" w:rsidP="00AF4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DAEDF" w14:textId="77777777" w:rsidR="00AD1089" w:rsidRDefault="00AD10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1235C" w14:textId="575B01F9" w:rsidR="00E82698" w:rsidRPr="00DA11EC" w:rsidRDefault="00E82698" w:rsidP="00E82698">
    <w:pPr>
      <w:pStyle w:val="Footer"/>
      <w:jc w:val="center"/>
      <w:rPr>
        <w:rFonts w:ascii="Times New Roman" w:hAnsi="Times New Roman" w:cs="Times New Roman"/>
        <w:color w:val="1B3960"/>
        <w:sz w:val="20"/>
      </w:rPr>
    </w:pPr>
    <w:r w:rsidRPr="00DA11EC">
      <w:rPr>
        <w:rFonts w:ascii="Times New Roman" w:hAnsi="Times New Roman" w:cs="Times New Roman"/>
        <w:color w:val="1B3960"/>
        <w:sz w:val="20"/>
      </w:rPr>
      <w:t>3337 Duke St., Alexandria, VA 22314-5219 USA</w:t>
    </w:r>
  </w:p>
  <w:p w14:paraId="54465E15" w14:textId="2FE90FF2" w:rsidR="00E82698" w:rsidRPr="00DA11EC" w:rsidRDefault="00E82698" w:rsidP="00E82698">
    <w:pPr>
      <w:pStyle w:val="Footer"/>
      <w:jc w:val="center"/>
      <w:rPr>
        <w:rFonts w:ascii="Times New Roman" w:hAnsi="Times New Roman" w:cs="Times New Roman"/>
        <w:color w:val="1B3960"/>
        <w:sz w:val="20"/>
      </w:rPr>
    </w:pPr>
    <w:r w:rsidRPr="00DA11EC">
      <w:rPr>
        <w:rFonts w:ascii="Times New Roman" w:hAnsi="Times New Roman" w:cs="Times New Roman"/>
        <w:color w:val="1B3960"/>
        <w:sz w:val="20"/>
      </w:rPr>
      <w:t>Phone: 703.</w:t>
    </w:r>
    <w:r w:rsidR="000C5F03">
      <w:rPr>
        <w:rFonts w:ascii="Times New Roman" w:hAnsi="Times New Roman" w:cs="Times New Roman"/>
        <w:color w:val="1B3960"/>
        <w:sz w:val="20"/>
      </w:rPr>
      <w:t>370.7435</w:t>
    </w:r>
    <w:r w:rsidRPr="00DA11EC">
      <w:rPr>
        <w:rFonts w:ascii="Times New Roman" w:hAnsi="Times New Roman" w:cs="Times New Roman"/>
        <w:color w:val="1B3960"/>
        <w:sz w:val="20"/>
      </w:rPr>
      <w:t xml:space="preserve"> * Fax: 703.342.4311</w:t>
    </w:r>
  </w:p>
  <w:p w14:paraId="2A94276B" w14:textId="25C4FE18" w:rsidR="00886E1E" w:rsidRDefault="00E82698" w:rsidP="00886E1E">
    <w:pPr>
      <w:pStyle w:val="Footer"/>
      <w:jc w:val="center"/>
      <w:rPr>
        <w:rFonts w:ascii="Times New Roman" w:hAnsi="Times New Roman" w:cs="Times New Roman"/>
        <w:color w:val="1B3960"/>
        <w:sz w:val="20"/>
      </w:rPr>
    </w:pPr>
    <w:r w:rsidRPr="00DA11EC">
      <w:rPr>
        <w:rFonts w:ascii="Times New Roman" w:hAnsi="Times New Roman" w:cs="Times New Roman"/>
        <w:color w:val="1B3960"/>
        <w:sz w:val="20"/>
      </w:rPr>
      <w:t xml:space="preserve">Email: NVEPC@ascent-management.com * Website: </w:t>
    </w:r>
    <w:hyperlink r:id="rId1" w:history="1">
      <w:r w:rsidR="004235A2" w:rsidRPr="00C33C70">
        <w:rPr>
          <w:rStyle w:val="Hyperlink"/>
          <w:rFonts w:ascii="Times New Roman" w:hAnsi="Times New Roman" w:cs="Times New Roman"/>
          <w:sz w:val="20"/>
        </w:rPr>
        <w:t>www.nvepc.org</w:t>
      </w:r>
    </w:hyperlink>
  </w:p>
  <w:p w14:paraId="4F8661AA" w14:textId="51ECF8AE" w:rsidR="004235A2" w:rsidRPr="00DA11EC" w:rsidRDefault="004235A2" w:rsidP="004235A2">
    <w:pPr>
      <w:pStyle w:val="Footer"/>
      <w:jc w:val="right"/>
      <w:rPr>
        <w:rFonts w:ascii="Times New Roman" w:hAnsi="Times New Roman" w:cs="Times New Roman"/>
        <w:color w:val="1B3960"/>
        <w:sz w:val="20"/>
      </w:rPr>
    </w:pPr>
    <w:r>
      <w:rPr>
        <w:rFonts w:ascii="Times New Roman" w:hAnsi="Times New Roman" w:cs="Times New Roman"/>
        <w:color w:val="1B3960"/>
        <w:sz w:val="20"/>
      </w:rPr>
      <w:t xml:space="preserve">Revised </w:t>
    </w:r>
    <w:r w:rsidR="00AD1089">
      <w:rPr>
        <w:rFonts w:ascii="Times New Roman" w:hAnsi="Times New Roman" w:cs="Times New Roman"/>
        <w:color w:val="1B3960"/>
        <w:sz w:val="20"/>
      </w:rPr>
      <w:t>0</w:t>
    </w:r>
    <w:r w:rsidR="00142974">
      <w:rPr>
        <w:rFonts w:ascii="Times New Roman" w:hAnsi="Times New Roman" w:cs="Times New Roman"/>
        <w:color w:val="1B3960"/>
        <w:sz w:val="20"/>
      </w:rPr>
      <w:t>9</w:t>
    </w:r>
    <w:r>
      <w:rPr>
        <w:rFonts w:ascii="Times New Roman" w:hAnsi="Times New Roman" w:cs="Times New Roman"/>
        <w:color w:val="1B3960"/>
        <w:sz w:val="20"/>
      </w:rPr>
      <w:t>/202</w:t>
    </w:r>
    <w:r w:rsidR="00AD1089">
      <w:rPr>
        <w:rFonts w:ascii="Times New Roman" w:hAnsi="Times New Roman" w:cs="Times New Roman"/>
        <w:color w:val="1B3960"/>
        <w:sz w:val="20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D3DD7" w14:textId="77777777" w:rsidR="00AD1089" w:rsidRDefault="00AD10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B5ECA" w14:textId="77777777" w:rsidR="00AF4369" w:rsidRDefault="00AF4369" w:rsidP="00AF4369">
      <w:pPr>
        <w:spacing w:after="0" w:line="240" w:lineRule="auto"/>
      </w:pPr>
      <w:r>
        <w:separator/>
      </w:r>
    </w:p>
  </w:footnote>
  <w:footnote w:type="continuationSeparator" w:id="0">
    <w:p w14:paraId="595DC34E" w14:textId="77777777" w:rsidR="00AF4369" w:rsidRDefault="00AF4369" w:rsidP="00AF4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368F6" w14:textId="77777777" w:rsidR="00AD1089" w:rsidRDefault="00AD10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E9659" w14:textId="7C2410C2" w:rsidR="008C745B" w:rsidRDefault="00854C1D" w:rsidP="008C745B">
    <w:pPr>
      <w:pStyle w:val="Header"/>
      <w:jc w:val="center"/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</w:pPr>
    <w:r>
      <w:rPr>
        <w:rFonts w:ascii="Times New Roman" w:eastAsia="Times New Roman" w:hAnsi="Times New Roman" w:cs="Times New Roman"/>
        <w:b/>
        <w:bCs/>
        <w:noProof/>
        <w:kern w:val="36"/>
        <w:sz w:val="40"/>
        <w:szCs w:val="48"/>
      </w:rPr>
      <w:drawing>
        <wp:anchor distT="0" distB="0" distL="114300" distR="114300" simplePos="0" relativeHeight="251658240" behindDoc="1" locked="0" layoutInCell="1" allowOverlap="1" wp14:anchorId="6B6888CC" wp14:editId="4F9C3BE7">
          <wp:simplePos x="0" y="0"/>
          <wp:positionH relativeFrom="column">
            <wp:posOffset>569595</wp:posOffset>
          </wp:positionH>
          <wp:positionV relativeFrom="paragraph">
            <wp:posOffset>0</wp:posOffset>
          </wp:positionV>
          <wp:extent cx="504825" cy="479425"/>
          <wp:effectExtent l="0" t="0" r="9525" b="0"/>
          <wp:wrapNone/>
          <wp:docPr id="13" name="Picture 13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A picture containing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825" cy="479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F4369" w:rsidRPr="00DA11EC"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  <w:t>Northern Virginia Estate Planning Council</w:t>
    </w:r>
  </w:p>
  <w:p w14:paraId="72D145C0" w14:textId="6DB1EA18" w:rsidR="00120498" w:rsidRPr="008C745B" w:rsidRDefault="00557674" w:rsidP="008C745B">
    <w:pPr>
      <w:pStyle w:val="Header"/>
      <w:jc w:val="center"/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</w:pPr>
    <w:r w:rsidRPr="00DA11EC"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  <w:t>Application for Membershi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56D47" w14:textId="77777777" w:rsidR="00AD1089" w:rsidRDefault="00AD10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yMLA0tTA0MrI0N7dQ0lEKTi0uzszPAykwrgUAd+VgLiwAAAA="/>
  </w:docVars>
  <w:rsids>
    <w:rsidRoot w:val="00AF4369"/>
    <w:rsid w:val="000178CF"/>
    <w:rsid w:val="00097460"/>
    <w:rsid w:val="000C5F03"/>
    <w:rsid w:val="000E60AB"/>
    <w:rsid w:val="00120498"/>
    <w:rsid w:val="00142974"/>
    <w:rsid w:val="0040041B"/>
    <w:rsid w:val="00405813"/>
    <w:rsid w:val="004235A2"/>
    <w:rsid w:val="004261FF"/>
    <w:rsid w:val="004D2D49"/>
    <w:rsid w:val="004F13A6"/>
    <w:rsid w:val="00557674"/>
    <w:rsid w:val="005B64D0"/>
    <w:rsid w:val="00644B27"/>
    <w:rsid w:val="007251F8"/>
    <w:rsid w:val="00747570"/>
    <w:rsid w:val="007A1FB6"/>
    <w:rsid w:val="007D2AD9"/>
    <w:rsid w:val="00854C1D"/>
    <w:rsid w:val="00861675"/>
    <w:rsid w:val="00886E1E"/>
    <w:rsid w:val="008915C5"/>
    <w:rsid w:val="008B2E12"/>
    <w:rsid w:val="008C2FE4"/>
    <w:rsid w:val="008C745B"/>
    <w:rsid w:val="00901DD9"/>
    <w:rsid w:val="009158EA"/>
    <w:rsid w:val="00971E20"/>
    <w:rsid w:val="0098020C"/>
    <w:rsid w:val="00A1561C"/>
    <w:rsid w:val="00A474DF"/>
    <w:rsid w:val="00AD1089"/>
    <w:rsid w:val="00AD4BB8"/>
    <w:rsid w:val="00AE750F"/>
    <w:rsid w:val="00AF4369"/>
    <w:rsid w:val="00B17814"/>
    <w:rsid w:val="00B479B1"/>
    <w:rsid w:val="00D30AD2"/>
    <w:rsid w:val="00D6740F"/>
    <w:rsid w:val="00DA11EC"/>
    <w:rsid w:val="00DA1865"/>
    <w:rsid w:val="00E530F8"/>
    <w:rsid w:val="00E82698"/>
    <w:rsid w:val="00F24CBE"/>
    <w:rsid w:val="00F67625"/>
    <w:rsid w:val="00F67986"/>
    <w:rsid w:val="00F93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56E9B36"/>
  <w15:docId w15:val="{2B900F52-2812-4E2C-8038-A755255A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F43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369"/>
  </w:style>
  <w:style w:type="paragraph" w:styleId="Footer">
    <w:name w:val="footer"/>
    <w:basedOn w:val="Normal"/>
    <w:link w:val="FooterChar"/>
    <w:uiPriority w:val="99"/>
    <w:unhideWhenUsed/>
    <w:rsid w:val="00AF4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369"/>
  </w:style>
  <w:style w:type="character" w:customStyle="1" w:styleId="Heading1Char">
    <w:name w:val="Heading 1 Char"/>
    <w:basedOn w:val="DefaultParagraphFont"/>
    <w:link w:val="Heading1"/>
    <w:uiPriority w:val="9"/>
    <w:rsid w:val="00AF43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F43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8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81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C74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2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vepc.org/members/renewa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vepc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BD42B-4CDA-412D-BAD4-F15448278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Schmuckler</dc:creator>
  <cp:lastModifiedBy>Jackie Fenwick</cp:lastModifiedBy>
  <cp:revision>2</cp:revision>
  <cp:lastPrinted>2018-09-24T20:30:00Z</cp:lastPrinted>
  <dcterms:created xsi:type="dcterms:W3CDTF">2025-09-25T17:49:00Z</dcterms:created>
  <dcterms:modified xsi:type="dcterms:W3CDTF">2025-09-25T17:49:00Z</dcterms:modified>
</cp:coreProperties>
</file>